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r>
        <w:t xml:space="preserve"> </w:t>
      </w:r>
      <w:r>
        <w:t xml:space="preserve">02:00:00</w:t>
      </w:r>
      <w:r>
        <w:t xml:space="preserve"> </w:t>
      </w:r>
      <w:r>
        <w:t xml:space="preserve">-</w:t>
      </w:r>
      <w:r>
        <w:t xml:space="preserve"> </w:t>
      </w:r>
      <w:r>
        <w:t xml:space="preserve">END</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5.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ก็ขยายผล แล้วก็ถอดองค์ความรู้แก่ตัวความรู้เพื่อให้กระจายออกไปทั่วประเทศครับ ผมจะพูด 3 ประการแล้วคือว่าจะวางแล้วก็ฮา สุดท้ายผมว่าน่าจะสำคัญ ไม่แพ้กันก็คือใบพลู แล้วใครจะเป็นคนทำ วันนี้ขึ้นมา นะครับแล้วก็แหวนนะครับ ผมคิดว่าหนึ่งเนี่ย ผมคิดว่าคณะอนุกรรมการชุดนี้เป็นเซ็นเตอร์ล่ะที่สำคัญมากนะครับ วันที่ 2 เนี่ยผมคิดว่าสมาคมที่เกี่ยวข้องเนี่ยขอใช้คำว่าเมาเป็นสะพาน ก็จะมีสภาสถาปนิก นักเตะแห่งประเทศไทยและสภาวิศวกร 2 สะพานนี้น่าจะเป็นเทรนเนอร์ที่สำคัญรวมถึงอีกสะพานหนึ่งที่เกี่ยวข้องแต่เขายังไม่ได้จัดตั้งสภาเป็นเรื่องของการผังเมือง ก็จะกระจัดกระจายอยู่สัก 3-4 สมาคมผังเมืองแต่ว่าสภาสถาปนิกเนี่ย สามารถที่จะอินครูสนะครับสมาคมด้านวิชาชีพการออกแบบเมืองเข้ามาได้นะครับ อันนี้ผมชื่อวิชาชีพนัยสำคัญ ที่ 2 กลุ่มสถาบันวิชาการจริงแล้วก็สามารถที่จะพูดผ่านสถาบันวิชาชีพหรือสภาสถาปนิกเนี่ยซึ่งเป็นจุดศูนย์กลางตรงนี้ ได้เลยจ้าคงจะเป็นองค์ประกอบหนึ่งในสถาบันการศึกษา ร่วมในเชิงนโยบายได้และยังมีอีกหลายสามารถศึกษาที่เกี่ยวข้องในด้านของ วิชาการที่เกี่ยวข้องได้นะครับ ระยะที่ 3 นะครับตอนนี้คุณสว่างเองผมเองแล้วก็เครือข่ายผู้พัฒนาเมืองหลายคนเนี่ย เราก็พยายาม ประสานมือกันนะครับและผมพยายามสร้างสิ่งที่เรียกว่า City Korea Network อันหนึ่งซึ่ง ok นะครับมีกลุ่ม B pass ซึ่งทำเรื่องของสวนสาธารณะ combination นะครับซึ่งขับเคลื่อนการพัฒนาคลองลาดพร้าวต่างๆเนี่ย แล้วก็ผมไม่มีทีมทีมทีมของนิด้าบางกะปิซึ่งพัฒนานะครับ ก็เป็นโจทย์ตัวนึงที่เราพยายามแก้ปัญหา inaccessible เข้าสู่ระบบไฟฟ้า 3 3 จุดรวมกับเรือ 1 จุดนะครับซึ่งก็ตอนนี้อยู่ระหว่างการก่อสร้างของกรุงเทพมหานคร ไปวัดแล้วเสร็จประมาณปลายปีนี้นะครับ สุดท้ายข้อเสนอแนะเกี่ยวกับสว่างจะได้ เรื่องหารือในที่ประชุมนะครับก็คือเรื่องของ duncan บอกว่าเป็นจุดที่อาจจะอาจจะไม่ได้หยุดไว้ที่บังคับเท่านั้นหรือกรุงเทพฯเท่านั้นนะครับน่าจะกรุงเทพ ปริมณฑลได้เป็น 100 จะเริ่มที่กรุงเทพฯก่อนแล้วก็ ผัวมึงจะใหญ่นะครับ อาจจะเลือกอ่ะภูมิภาคต่างจังหวัดเป็นเครือข่ายก็ได้แต่ผมคิดว่า การยกระดับที่กรุงเทพฯเนี่ย ซึ่งเรามีเครือข่ายพอสมควรและมีการทำงานร่วมกับ ภาคส่วนของ การทำงานของกรุงเทพฯแล้วแนะนำเริ่มต้นที่ดี คุณสว่างจะช่วยแลกเปลี่ยนเรื่องของกู กรุงเทพฯเพิ่มเติมอีกสักนิดนึงนะครับ คุณสว่างจ้า เข้ามาแทรกตรงนี้เลยหรือว่ากัน อาจารย์ชา ได้ครับขอบพระคุณครับพี่ผมคิดว่าผู้ว่าราชการชุดปัจจุบันนะครับแล้วก็ข้าราชการเริ่มเข้าใจการพัฒนาเมืองสูงนะคะ ผมช่วยอย่างนี้ครับ เร็วๆนี้นะครับมันมีการขับเคลื่อนนโยบายส่วน 15 นาทีโดยการที่ไม่ ออกแบบให้รับหรือไม่ไประดมทุนภาคเอกชนมาทำให้เท่านั้นแต่ว่า งบประมาณไม่มากนะครับเอาไปทำเป็นนิ่ง workshop ให้กับเจ้าหน้าที่ฝ่ายเขตได้แก่เจ้าหน้าที่ฝ่าย โยธา สิ่งแวดล้อม ฝ่ายรักษานะครับ คือฝ่ายที่ออกแบบ สายที่จะต้องพูดคุยกับชุมชนแล้วก็ฝั่งที่ต้องบำรุงรักษาต้นไม้ภายหลังการชนเนี่ย เจ้าหน้าที่เหล่านี้ได้มีองค์ความรู้ในการในด้านการออกแบบสวน ขนาดเล็ก สมาคมวิชาชีพนี้เป็นเซ็นเตอร์ในการไปดึง นักวิชาการและภาษาอเมริกาภาษาอังกฤษอาสาแนะนำมาเป็นโค้ชชิ่งให้ รัตนทุนเนี้ย ไม่ต้องใช้ทุนเยอะ แต่ว่าเป็น Notice sharingan แล้วใช้การประกวดแบบนะครับ 50 เขตในทำทุกเขตแต่ว่าทำทีละโซน โซน 15 บาทจะมี 67 เขตโซนใหญ่สุดก็จะมี 10 เขตนะครับกรุงเทพฯเป็น 60 ไล่ทำปลาจ๊ะ สนใจนะครับจากไหนเนี่ย มาที่นี่ก็จะไปปาร์ตี้กันเองคืนในกรุงเทพฯเองก็จะมี คือต่างฝ่ายก็ต่างทำแต่หน้าที่ตัวเองก็มีโจทย์ carrier เป็น ตัวต้นเดือนตัวกระตุกเนี่ยก็ทำให้เจ้าหน้าที่ที่เคยอยู่คนนะ สามารถที่จะรวมกันแล้วคิดแบบ ส่วน 15 นาทีออกมานะครับ นอกจากๆแล้วจะถอดเป็นงบประมาณจริง งบประมาณจริงเนี่ยกรุงเทพฯจะเริ่มนำไปสู่การก่อสร้างจริง โดยความร่วมมือระหว่าง สถาปนิกที่มาจากวงวิชาชีพสถาปนิกที่เป็น เจ้าหน้าที่ของเขตเองนะครับแล้วก็เริ่มดำเนินการอย่างนี้นะครับผลลัพธ์เขาก็จะได้ส่วน 15 นาทีส่วนละ 1 ส่วนต้นแบบสร้างจากคนไหนของกรุงเทพฯเอง ผมคิดว่าจะต่อไปนี้ ถ้าเกิดว่า เรื่องของเพื่อนเราจะพัฒนาเมืองอัจฉริยะที่ครอบคลุมของทุกคน 1 เขต 1 ย่านเราก็สามารถจะทำกระบวนการ ลักษณะนี้นะครับโดยใช้วิชาชีพ สถาปนิกผังเมือง วิศวกร จราจรนะครับ โค้ชให้ แล้วก็เอาสำนักการจราจรขนส่งนะครับ สำนักโยธา สำนักสิ่งแวดล้อมที่เกี่ยวข้องนะครับรวมถึงเจ้าหน้าที่เดียวเพราะเจ้าหน้าที่ที่อยู่ในเขตเนี่ย หาเซลล์ที่เหมาะสมนะครับ แล้วก็เริ่มออกแบบ คิดในเชิงลบประมาณ พัฒนาชุมชนก็สอบถามความต้องการของประชาชนโดยทั่วไปโดยดึงเอากลุ่มผู้พิการ ระบบนะครับเข้าไปเป็น User เป็นเจ้าของบ้านแล้วก็ให้ข้อมูลว่าเราต้องการบ้านแบบไหนนะครับ แล้วเจ้าหน้าที่เขตซึ่งมีหน้าที่จะต้อง ออกแบบกำหนดงบประมาณและในที่สุดก็ต้องบำรุงรักษาด้วยเนี่ยเขาเป็นผู้ออกแบบเลย ตอกโค้ดขาวนะครับ ตรงนี้จะทำให้เกิด Sunbox ซื้อพื้นที่ตั้งด่านขึ้นมา 11 เขตก็เกิด 1 พื้นที่ราชการ จำกัดพื้นที่แคบ เขตละ 1 ตารางกิโลเมตรต้นแบบนี้ก็ได้นะครับ โดยกล่าวโดยสรุปนะครับผมขออนุญาตสรุปว่าผมจะพูดไป 4 ประเด็นนะครับประเด็นที่ 1 ให้ผมได้พูดว่า เมืองอัจฉริยะคืออะไรนะครับเมืองอัจฉริยะที่ครอบคลุมของทุกคนนะครับวันที่ 2 นี้ทำไมเราต้องมีอันที่ 3 เนี่ย แล้วมันจะมีองค์ประกอบอะไรบ้างนะคะวันที่ 4 เนี่ย ใครคือผู้ที่จะมาร่วมกันทำสิ่งนี้ขึ้นมา อยู่หน้าสุดท้ายนะครับ ก็คือพื้นที่ที่เราจะปฏิบัติการ ให้เกิดผลลัพธ์ที่เป็นก้าวแรกเนี่ยจะได้ยัง กอล์ฟ ขอบพระคุณ ประธานอย่างสูงครับ ขอบคุณมากครับ จริงๆข้อเสนอของอาจารย์นี้ก็น่าสนใจอย่างยิ่งนะครับเพราะว่าตอนที่อนุกรรมาธิการเราพูดคุยกันนอกรอบก่อนหน้านี้เนี่ย เราก็คุยใน 2 มิติ ก็คือมิติของ อินคลูซีฟสมาร์ทซิตี้แบบ ร่วงหมายถึงบ้าน โดยอาจจะกำหนด target area ขึ้น ครับหมายถึงว่ากำหนดพื้นที่เฉพาะแล้วก็ทำ นี่แหละเมืองอัจฉริยะ ที่ครอบคลุมหรือรวมถึงคนทุกคนนี่แหละ ครับอาจจะเอากรุงเทพฯหรือเมือง บางเมืองในบางภูมิภาค ต้นแบบเรียนที่อาจารย์ว่ามีรหัส เสร็จแล้วเราก็ไปมองอีกแบบหนึ่งก็คือ ทำเฉพาะเรื่อง แต่ว่าเป็น สัญลักษณ์ของการก้าวไปสู่เมือง อัจฉริยะเพื่อ คนข้างบนหรือครอบคลุมคนทุกกลุ่มน่ะ มันก็เลย จะเป็น 2 คู่ขนานกัน อันหนึ่งก็มองภาพรวมทั้งหมด แต่กำหนดเป็นพื้นที่เฉพาะ อันหนึ่งก็คือทำมันทั้งประเทศนั่นแหละ 77 จังหวัด คุณสว่างก็เลยไปคิด เล่นของทางเท้ากว้างทางข้าม ปลอดภัยจังหวัดละ 1 จุด คือเป็นสัญลักษณ์ว่าต่อไปอ่ะ น้ำมันจะมีเมืองที่ครอบคลุม ที่น่าอยู่สำหรับทุกคนเนี่ยนะครับอยู่ มีเป็นเชิงสัญลักษณ์ของการเริ่มต้นก็คือ ในแต่ละจังหวัดเนี่ย คุณจะมีสัก 1 จุด ก็คือทางการค้าบางท่านปลอดภัยเนี่ย จังหวัดละ 1 จุดส่วนการพัฒนาในทุกมิติ ก็ควรจะต้องถามเมือง หาจุด ที่เป็นจุด ทดสอบทดลอง เป็น Pilot จุดเริ่มต้นโดยมองทุกมิติของการพัฒนาเมือง ผมคิดว่า ข้อเสนอทั้ง 2 อย่างที่ว่ามาเนี่ย ก็ก็เป็นที่น่าสนใจและเราก็เคยได้มีการพูดคุยกัน ครับขอบคุณอาจารย์มากเลยนะครับ วันนี้ก็จะ เปิดซองเลยไหมครับเพราะว่าเรามีเวลาอีกประมาณสัก 40 กว่านาทีในให้เราจ้า เสร็จไม่เกิน 4 โมงนะครับ ว่าเราทำเวลาได้ค่อนข้างดี จะเปิดโอกาสให้ ท่านที่ยังไม่ได้แสดงความเห็นหรือท่านใดที่มีความเห็นเพิ่มเติม หาได้นำเสนอ ความเห็นได้ชัดละ 3 ถึง 5 นาทีนะครับ คือถ้ามีเรื่องพูดน้อย 3 นาทีจบก็กดก็ไม่เป็นไร แต่ถ้าท่านมีประเด็นเยอะ เราก็เปิดให้ถึง 5 นาทีนะครับ เต่าหลวงปู่เฮี้ยน 5 35 นาทีครับ เชิญท่านใดอาสาจะ นำเสนอ ก่อนนะครับ คุณสว่างจะ ต่อจากที่ท่าจะนำเสนอไปเมื่อสักครู่สักเล็กน้อยไหมครับก่อนที่เราจะเปิด ได้ครับ เป็นการเล่า ความคืบหน้านะครับที่เกิดขึ้น ที่กรุงเทพฯด้วยกันนะครับก็ วันนี้ทางกรุงเทพฯก็ได้มีการตั้งคณะอนุกรรมการนะครับ 5 ด้าน 5 ดีนะครับซึ่ง 1 ใน คณะอนุกรรมการนั้นก็จะมีเจ้าของโครงการโครงสร้างและเดินทางอีกนะครับ สิ่งที่เขาจัดเป็นสิ่งที่คล้ายๆกับที่มาผมได้นำเสนอเป็นช่วงแรกว่าอยากให้แต่ละ จังหวะนะครับมี คณะกรรมการหรือว่าคณะทำงานหรือที่เรียกว่าเล็กๆแต่ว่าเป็นคนไกลนะครับที่ ที่เป็นกิจจะลักษณะเด่นที่สามารถที่จะเคลื่อนงานนี้ได้นะครับในพื้นที่ของตัวเองนะครับอันนี้ก็ เริ่มขึ้นที่กรุงเทพฯแล้วนะครับแล้วก็มีคนพิการจากต่างประเทศนะครับแล้วก็รวมถึงภาคส่วนอื่นเข้าไปมีส่วนร่วมนะครับ ก็จะมีการพัฒนาพื้นที่เมืองนะครับมีโครงการนะครับมีแนวทางนะครับมีนโยบาย ที่จะพัฒนาพื้นที่เมืองของกรุงเทพฯให้เป็นเมืองต้นแบบ ก็ไม่ทิ้งใครคนนึงถึงทุกคนเลยนะครับ อยู่ในนั้นนะครับแล้วก็มีหลายๆแนวคิดนะครับน่าจะเป็นการพัฒนาทางเท้านะครับตามย่าน cbd อนุญาตเขตเมือง Land แปลว่าอะไร ยันต์ตะกรุด 3 กษัตริย์ของเมืองนะครับหรือการพัฒนาพื้นที่ต้นแบบนะครับหลานๆคนชื่อนะครับเช่นอย่างที่อธิบายกะปินี้ก็มีการเริ่ม เหมือนการที่มาบ้างละนะครับแล้วก็จะขยายไปสู่เมืองอื่นนะครับแล้วก็อีกอันนึงที่ยังจะเสนอครมให้ทำก็คือการพัฒนาพื้นที่ย่านอนุสาวรีย์นะครับตั้งแต่สามเหลี่ยมดินแดงไปจนถึงแยก 70 นะครับ นะครับ ก็เป็นคนที่น่าสนใจนะที่จะหยิบขึ้นมาพัฒนาให้เป็นตัวอย่างด้านที่เป็นอินซูลิน City นะครับอันนี้ก็อยู่ในระหว่างที่พวกเรากำลังพูดคุยหารือแล้วก็ทำแผน แบตเตอรี่ขับเคลื่อนการพัฒนาเมืองนะครับก็อยากให้ กำลังใจในจังหวัดต่างๆแล้วกันนะครับว่ามันเป็นสิ่งที่ ได้นะครับนายแล้วก็ถ้าเรามีกันและกัน ก็จะช่วยให้การขับเคลื่อนที่มันเป็นกิจจะลักษณะแล้วก็มีทิศทางที่ชัดเจนมากขึ้นมากกว่าที่จะปล่อยให้เกิดขึ้นเองตามธรรมชาติซึ่งนี่ก็เป็นสิ่งที่ผมเองก็สังเกตเห็นได้หลายจังหวัด ว่าพรือครับบางทีผู้บริหารไม่สนใจก็ทำถ้าพูดแล้วไม่สนใจก็ไม่ทำถ้าเราขอเป็นแบบนี้นะครับมันจะไม่เกิดแน่นอนนะครับแต่ถ้ามันยังดี มีนโยบายชัดเจนจากกระทรวงนะครับน้ามีกลไกขับเคลื่อนงานอย่างชัดเจนตรงไปเนี่ยมันก็จะเกิดขึ้นได้เหมือนกับหลายๆประเทศที่มีประสบการณ์ ด้วยกัน เบื่อมาก่อนเปล่านะครับ ครับขอบคุณครับ เมื่อสักครู่ตอนทางกระทรวงดีเอสพูดถึงคณะกรรมการ งานพัฒนาเมืองอัจฉริยะ ผมก็คิดว่าเป็นคณะกรรมการที่น่าสนใจนะครับ สินค้าใด ให้โอกาส พวกเราได้เข้าไปมีส่วนร่วม ก็น่าจะเป็นประโยชน์ ทาง เชิญทางผู้แทนจากสำนักขอเชิญครับเชิญ ขอบคุณท่านประธานครับ สหกรณ์โคขุนสกลนครครับ พอดีเมื่อ ตอนช่วงต้นไหนได้อีก ทำอะไรบ้างแล้วก็ตอบ ไปแล้วบ้าน จะเข้าถึงประเด็นของเรื่องของ ปิยะ หญิงก็คงมีโอกาส การเริ่มต้น เครื่องออกกําลังกาย เรื่องของการทดลอง GPS นะครับแล้วก็พนักงานก็เข้ามาคนที่เข้าไปดูแล้วก็ เน็ตเวิร์ค 2 ทางอาเซียน ตั้ง 3 หน่วยก็ได้ cska ภูเก็ต ทางพนักงานก็อมตะนครกรุงเทพฯ สถานีกลางบางซื่อ ประมาณ 2500 ในส่วนนี้ในส่วนของตัว Smart City ของสมาคม กระทรวงคมนาคมได้มอบ พัฒนาง่ายหน่อย สมัครพื้นที่นี้ให้ทาง นักเรียน ทรัพย์สิน แล้วก็มีการ คุยกันด้วยกันด้วยความช่วยเหลือของใจกล้า การพัฒนาด้านต่างๆมีการทำเรื่อง Idea เขาคือ ความคิดของคนว่าจะเอาอะไรก็ไปใส่ในนี้บ้าง สิ่งที่ขาดไม่ได้คือเรื่องของ เรื่องของการเข้าถึงง่าย Sport ของดีๆก็เป็นเรื่องของเทคโนโลยี พนักงานอมตะนคร เดินทาง เอาเรื่องของอาการกับสิ่งของ ส่วน กลับเข้าไปอยู่ใน ไหนอ่ะ Ben 10 คือเรื่องของเรื่องมันก็เรื่องของกู เลขเด็ด ผมได้ ดำเนินการมีการศึกษานะครับ พื้นที่ของสถานีรถไฟทั้งหมด หรือว่า 107 แล้วก็พอ เหลือ 800 ก็ทำเป็นเบื้องต้นไปให้แต่ละรุ่น สุดท้ายก็เหลือ 300 เบี้ยประกันจริงๆก็คือ มีเมืองพัทยา ก็มีความร่วมมือของพัทยาแล้วก็ เทศบาลเมืองเทศบาลเมืองหนองปรือ แล้วก็ พัทยาก็มี เทศบาล ซึ่งในส่วนกองถามว่า พัทยาเนี่ยได้คุยกันแล้วก็ปวดมาก Easy พิเศษภาคตะวันออกเนี่ย ยังไม่ได้จากคอม โครงการ ขอบคุณพื้นที่เมื่อคืน เรื่องของ Hi Speed นะครับ ช่วยกันดูเอกสารบางซื่อ ปาฏิหาริย์ ประกาศเป็นพื้นที่ พิเศษ ว่าจะ น่าจะมีกฎหมายที่ดำเนินการอยู่ มันจะเป็นคนต้นแบบที่จะ รายการตรงนั้น ร่วมกับเมืองพัทยาและเทศบาลหนองปรือ มีการออกแบบ หลักการของ เชื่อมต่อลิงค์เกม วัดสิงห์ อยู่อาศัยโดยเฉพาะ เมืองพิษณุโลก รวมทั้ง ความหลากหลายของคนที่มาใช้บริการ เรื่องการมีวินัยในการออกแบบ ที่ให้ไปเนี่ยก็คือจะต้องเอาตัวนี้ต้องมาครับ พัทยา ขอนแก่นก็ไปคุยอย่าลืมขอนแก่น แล้วก็กลางทาง อบจจะเป็น ออกนะเมื่อคืนก็คือเรื่องเรื่องของท้องถิ่นและคำนึงการ แผนที่รถไฟใต้ดินนะครับช่วยเข้าไปดูว่า การเข้าถึงการเองเข้ายังไง เที่ยวดีนะประหยัดมีแต่ไม่มีรั้ว ทุกคนเนี่ย คอนโด ออกแบบให้มีอาคารอยู่แล้วก็ อเมริกาไม่มีรั้วประมาณเดือนถึงจะไปได้เนี่ย กระบวนการเกิดหินแปร ทางเท้าทำไมเนี่ย รักมากที่สุด อยุธยาก็ตอนเนี้ย เข้าไปคุยแล้วสุดท้ายก็กลับมา น่าจะเป็นกรมโยธาธิการและผังเมืองไปรับไปแต่ว่าตอนนี้ไม่ได้คุยเรื่องของมึง อยู่ดีกับกูถามเนี่ยตังค์ก่อนนะขอเขาได้คุยกันมาหลายรอบแล้ว คิดว่า จากการที่ที่ อาการ เนื่องจากส่วนหนึ่งของเราก็คือเรื่องของกูดิสัตว์ปลอดภัยนะ ขอฝาก ฝัง 3 พื้นที่ในดวงใจมีไว้ให้ ผ้าคลุมของทางผู้พิการและก็ โครงการในหลวง ถ้าเกิดดำเนินการไหนก็เข้าไปช่วยดูแลว่าไม่มีตังค์ ง่าย ปลอดภัย สะดวก ปลอดภัย ง่ายแล้วก็ มีค่ะราคาสมเหตุสมผล ใช้บริการได้อย่างอย่างอื่นไม่ต้องเตรียม ขอเรียนอีกเรื่องนะครับเรื่อง เว็บไซต์ที่ไหน ที่ประชุมคณะกรรมการ ประชุมได้พูดถึงเรื่องเว็บไซต์เนี่ย ก็คือ เราร่วมกับสภาประชาชนและหน่วยงานอื่น มาแล้ว อาการคือตอนนี้ หน้าเว็บไซต์เพื่อคนพิการเข้าถึงได้ 2 หน้าอย่างละ 2 หน้า 2a 3A รู้สึกว่าจะปาก แต่ต่อไปเราก็อยากจะทำ หาเว็บไหนที่เป็นคนพิการต้องเข้าไปเยอะเนี่ย ต้องไปทำให้ทำตรงนั้น อยากได้มาปรับปรุง ผม นางกำนัลคนเนี่ย ทำไรจ๊ะ การเข้าถึงเว็บไซต์ได้สะดวกครับ เมื่อครู่ทางพอพูดถึงเรื่องโครงการ ส่งเสริม พร้อม อาการเช่นนั้นน่ะเป็นหลักการที่สำคัญแปลว่า ไม่มีไม่มีรองประธานกรรมการและประธานกรรมการ อยากได้ในเรื่องของเตรียมวัสดุในการ บริการ ให้ มนุษย์ ไปก็ไปครับ ขอบคุณมากครับ ขอบคุณนะเป็นข่าวดีทั้งหมดเลยนะ มีเรื่องเดียวที่ต้องทำความเข้าใจกับท่านก็คือเว็บ คือถ้ามันเป็นเว็บที่เข้าถึงได้โดยคนทุกกลุ่มเนี่ยนาจะเป็น A2 A3 A4 เรายินดี อาจจะไปทำให้พิเศษเลยครับ มันเคยมีความพยายามจะทำเว็บพิเศษ ในช่วงทศวรรษ 1990 มีแต่ text Only สุดท้ายเว็บเพจ Only ในตายหมด มันไม่มีใครจะไปอัพเดท ทุกคนก็แค่อัพเดทเว็บกระแสหลักเนี่ย ก็จะตายอยู่แล้ว ฉะนั้นเราก็ต้องทำให้เว็บกระแสหลัก เป็นเว็บเดียวที่แต่ละหน่วยงานมีอยู่เนี่ย มันเข้าถึงได้โดยคนทุกคนให้ได้ อันนี้คือหลัก Universal Design นี่แหละคือหลัก influences ไม่มีความจำเป็นต้องไปทำพิเศษนะท่านทำแล้วเหนื่อยเปล่า ทำแล้วตายอยู่ดี อะไรก็ตามที่มันเฉพาะเจาะจงในมันไม่ค่อยยังยืนยันว่าคนก็จะเหนื่อยล้า แล้วก็หมดกำลังใจที่จะ update ขับก็ ทำยังไงก็ได้นะ ให้ เว็บที่เรามีอยู่ในแต่ละหน่วยงานมันเข้าถึงได้ สะดวก ซึ่งในทางเทคโนโลยี มันทำได้อยู่แล้ว เพียงแต่ว่า การตัดสินใจเชิงนโยบายต่างหากที่เป็นอุปสรรค นะครับ เชิญท่านอื่นต่อเลยครับ อนุเคราะห์จากเข้ามาช่วยเหลือว่า ตรวจสอบได้ มันอยู่ในระดับไหนหรือว่า อยู่ในคำที่บอกว่า แนะนำแล้วเนี่ย แล้วก็ขอความร่วมมือจากชาวบ้านแนะนำว่าควรจะแก้ไขยังไงซึ่งทุกหน่วยของคมนาคมก็ ช่วยกันมาแล้วก็หาด้วยกันตั้ง 3 รอบก็ได้ บอกให้คนพิการก็มา ไอ้มือไม่เหมือนรูป ฟังเสียงดู ก็ดีนะ รายการต่อไปนะครับขอบคุณครับ ตราบใดที่มันเป็นเว็บธรรมดาที่ทุกคนเข้าถึงได้มันดี แต่ถ้ามันเป็นเว็บพิเศษเนี่ยมัน มันทำไปเท่าไหร่ก็เหนื่อยเปล่าแล้วก็ตายแน่ๆนะครับขอบคุณครับ ก็เชิญท่านอื่นต่อเลยนะครับมีหน่วยงานไหนที่มาร่วมสังเกตการณ์ นะที่ยังไม่ได้แสดงความคิดเห็นมีไหมครับ วันนี้เป็นวันเริ่มต้นนะครับ เราเราจะนำเอา การ นำเสนอ การแลกเปลี่ยนการแสดงความคิดเห็นทั้งหมดเนี่ยมา หาประมูลนะครับแล้วก็คงจะเดินหน้า ไปสู่กิจกรรมโครงการต่างๆที่คิดว่า หน่วยงานที่ มีอยู่ในใจอยู่แล้วหรือพร้อมที่จะดำเนินการนะครับเราก็จะปะกันเรื่องนี้ไปด้วยกัน ท่านประธาน เชิญท่าน ผมว่าต้องพยายามตอกย้ำ แล้วก็ปลูกฝังความคิด ความเชื่อที่ท่านประธาน ย้ำอยู่เสมอนะก็คือ your idea d i d เดี๋ยวผมว่าอันนี้ ถ้ามันซึมซับเข้าไปใน องค์กร แล้วมันก็กลม มีทำเพื่อทุกคน ไปหรือทุกเรื่อง ไม่มาเล่นเรื่องเฉพาะ คนพิการบอกว่า อันนี้จะดีมากเลยถ้า ปรัชญาความรัก อาทิตย์นี้ มันเริ่ม ฝันว่าไปในหน่วยงานต่างๆผมว่าจะเป็นประโยชน์อย่างมาก คือจะได้เลิกคิดว่าทำเพื่อคนพิการสักที คิดว่าทำเพื่อทุกคน เราเป็นประเทศกำลัง เป็นแหล่งท่องเที่ยวแล้วก็คนนิยมแน้ เมื่อเราทำ ประเทศลาวเป็นประเทศสำหรับทุกคนเนี่ย มันก็จะรองรับ หาใครก็ได้ที่อยากมาเที่ยวเมืองไทยได้ยัง ขอบพระคุณครับอาจารย์ครับก็นี่แหละครับวันนี้เราก็กำลังทำอยู่นะเรากำลังโปรโมท การพัฒนากระแสหลักที่ครอบคลุม คนทุกกลุ่มทุกคน คนพิการอาจจะเป็นหนึ่งในตัวชี้วัดที่ Extreme เราเราไม่ขอเป็น กลุ่มเดียวนะที่จะได้รับประโยชน์จากการขับเคลื่อนครั้งนี้เราอยากจะ เป็นส่วนหนึ่งของการพัฒนากระแสหลักโดยรวมนะครับ ขอบคุณมากครับท่านครับ มีท่านอื่นอีกไหมครับ มีตัวแทนจากหน่วยงานใดไหมครับ พี่ยังไม่ได้พูดเลย undp มีผู้สังเกตการณ์ด้วยนะครับจะพูดสักหน่อยไหมครับถึงครับ กราบเรียนท่านประธานคณะอนุกรรมการกิจการเพื่อคนพิการค่ะและก็ผู้เข้าร่วมประชุม ทำค่ะ ณิชกานต์กวีวรญาณจ้า วิธีหาโครงการพัฒนาแห่งสหประชาชาติค่ะ ขอขอบคุณมากเลยแล้วก็รู้สึกเป็นเกียรติมากที่ได้เข้าร่วมสังเกตการณ์ การประชุมในวันนี้ค่ะ สังเกตการณ์ก็เห็นว่ามีหลายประเด็นที่ ส่งของกับ แผนงานของทางยุทธวิธี ไม่ใช่หรอคะแล้วก็คือมีร่างแผนการทำงานตามปกติอยู่ที่สันดานค่ะเรื่องนึงก็คือจะไป เรื่องสิทธิ บริการ การที่ 2 ก็คือเรื่อง หางานคนพิการค่ะ แล้วก็การผนวกรวมประเด็นคนพิการ การพัฒนากระแสหลัก อันธพาล พูดกันคนละเรื่องการแต่งงานในภาครัฐ สัดส่วนการต่างๆกดด้านน้อยเมื่อเทียบกับภาคเอกชนเรื่องนี้ก็คืออยู่ในความสนใจของเอ็ดดี้ผีที่ ก็มีแต่ ประชุม แล้วก็สามารถเชิญ พูดคำว่ามาจาก เกือบทุกกระทรวงแล้วก็ได้ข้อเสนอแนะมาคิดว่าก็มีอีกประเด็นที่เราจะมาพูดคุยอยู่ทำงานร่วมกันต่อค่ะ ส่วนในหน้าที่ Built in เรื่องอินคลูซีฟนี้หักส่วนต่างๆก็คือจะมี บทบาทของดนตรีก็จะมีคนวิ่ง Power แล้วก็มี Partner กับหลายองค์กรก็คือ เน้นที่การพัฒนาทักษะความสามารถ คนพิการ ก็มีคุยกับพัก ต่างๆมีการจัดอบรมปีนี้ค่ะ ประมาณนี้ค่ะ ขอบคุณครับ ขอบคุณมากครับ จริงๆมันก็ไก่กับไข่นะครับ การพัฒนาระบบนิเวศให้รองรับ ให้ต้อนรับขับสู้ให้เป็นมิตร กับคนทุกคนรวมถึงคนพิการด้วย การเสริมพลังให้กับคนพิการ 2 อย่างเนี่ยมันขาดเรื่องใดเรื่องหนึ่งไม่ได้ How to แปลว่า ถ้าเราเสริมพลัง ปัจเจกบุคคลเข้าไปแล้วเนี่ยไก่อยู่ในสังคมที่ไม่เป็นมิตรไม่ต้อนรับขับสู้เนี่ย ทำให้ตายยังไงก็ก็ไม่มีวันประสบความสำเร็จนะครับแล้วก็คงต้องทำ 2 อย่างควบคู่กันไป ขจัดอุปสรรค ในโลกของความเป็นจริงให้ได้มากที่สุด แล้วก็เสริมพลังให้กับปัจเจกบุคคลให้กับกลุ่มบุคคล เพื่อให้ 2 อย่างเนี่ยนะมันมาพบกันครึ่งทาง ไปด้วย นิดนึงนะ ช่วยได้ไหม เป็นพวกเรา เพื่อไปเป็นโค้ช เพลงคนอื่นต่อ เพื่อมันจะได้ขยายงานพรุ่งนี้ ให้มันกว้างขวางออกไปได้เลย ข้อที่ undp น่าจะสนใจนั่นก็คือเทรนบุคลากรเนี่ยให้ไปเผยแพร่ ไปเป็น angelus ในด้านของ Dr demis รู้สึกดีกับ ment คนมักจะมองว่าคนพิการนึกว่าจะเรียกร้อง เฉพาะเรื่องของตัวเองเป็นหลัก แต่ถ้าคนพิการมีบทบาทสำคัญในการออกไปรณรงค์เพื่อให้เกิดการพัฒนาที่ครอบคลุม คนทุกคนเนี่ย คนพิการเองก็จะเป็นคอมพิวเตอร์เป็นผู้ที่มีบทบาทในการสร้างสังคมอยู่เย็นเป็นสุขร่วมกันได้ ครับผม บทบาทในเชิงบวกอีกนะถ้า undp สนใจนะฮะ อังคณา อนุกรรมาธิการของเราก็ดีหรือองค์กรภาคประชาสังคมก็ดีเนี่ย น่าจะ น่าจะ สามารถ ทำงานร่วมกันได้ นะครับในยินดีมากด้วย d i d เนี่ยเป็นหัวข้อ การพัฒนาในทศวรรษนี้ทั้งทศวรรษเริ่มตั้งแต่ปี 2 2023 ถึง 2032 ในเอเชียแปซิฟิก แม้ว่าจะเป็นทศวรรษ ของเอเชียแปซิฟิกแต่ผมคิดว่า อ้วนดีพีกับ UNESCO อยู่ในองค์การสหประชาชาติเช่นกัน แล้วก็ดีไอดีเนี่ยมันเป็น เป้าหมายการพัฒนาทั้งในระดับภูมิภาคและระดับโลกอยู่แล้วนะครับ ดีไอดีก็เป็นหนึ่งตัวอย่างของ ID inclusive Development ก็เป็นหนึ่งตัวอย่างของ รับไหมนั่นเองนะครับ ครับเชิญมีท่านใดอีกไหมครับที่จะพูดในเรื่องของการพัฒนาเมือง อัจฉริยะ สำหรับทุกคนหรือที่ครอบคลุมทุกคน นะครับมีอีกไหมครับ ขออนุญาตส่งของอยู่นิดนึงครับพอดีเมื่อวานครับ คุยกับทางดีๆนะครับทราบว่า อยู่ดีๆก็ทำงานกับท้องถิ่นในประเทศไทยนะครับร้านเนื้อย่างแล้วก็มีการอบรมทำกับวัสดุสิ้นเปลืองของดินคือสิ่งที่บริเวณให้กับ ท้องถิ่นนะครับ ขอทราบว่าทำงานร่วมกับทางสมาคมสันนิบาตเทศบาล อยู่เป็นประจำนะครับก็ผมก็ ก็จะตรงกับข้อเสนอของเราก็คือเรื่องของการพัฒนาขีดความสามารถให้กับเมืองหรือว่าผู้นำเมืองผู้บริหารเมืองนะครับ ให้เข้าใจถึงแนวคิดการพัฒนาเพื่อคนทั้งมวลมาซึ่งก็จะส่งผลดีต่อการที่ผู้นำแบบนี้นะครับจะกลับไปทำนโยบายพัฒนาเมืองให้สอดคล้องกับแนวคิด ใจเย็นที่ การประสานเสียงก็จะเป็นอีกกลไกหนึ่ง ก็จะช่วยกันขับเคลื่อนมันก็จะทำให้ การขยายผล หรือความอยากทำ หรือพลังอะไรต่างๆมันก็จะ มากขึ้น เมืองไทยเนี่ยมันเกือบจะเรียกว่า ถูกบังคับด้วยความจำเป็นให้ต้องรีบทำเวลาเราเหลือน้อยเพราะว่าเรากำลังก้าวไปสู่สังคมสูงวัยเต็มที่ เราก็ยังต้องพึ่งพากันท่องเที่ยว เป็นการทำรายได้เข้าประเทศ แล้วเราก็ คือ คือเราอยู่ในชัยภูมิที่ได้เปรียบประเทศอื่นเราเป็นศูนย์กลางการคมนาคม แล้วก็เนื่องจากความขัดแย้งระหว่างมหาอำนาจประเทศไทยเราก็อยู่ในฐานะที่ เป็นมิตรกับทุกฝ่าย เพราะฉะนั้นหนทางเดียวที่เราจะอยู่ได้ก็คือเราต้องสร้างระบบนิเวศภายในประเทศของเราเนี่ย ให้เป็นระบบนิเวศที่ เป็นมิตรต้อนรับ คนทุกคน คนทุกคนเข้าถึงและใช้ประโยชน์ได้ร่วมกัน ให้ได้ ถ้าเราเป็นประเทศแห่งความเหลื่อมล้ำ อุปสรรคสำหรับคนกลุ่มนั้นกลุ่มนี้เยอะๆ พึ่งพาการท่องเที่ยวก็ดีการสร้างสังคม สูงวัยที่ ที่ดีก็ดีเนี่ยหรือแม้กระทั่งการหวังพึ่งการท่องเที่ยวอย่างยั่งยืนก็ดีนะมันจะไม่มีทางเกิดขึ้นได้เลย เรากำลังถูกสถานการณ์บังคับ ไม่ต้อง ไม่ต้องทำในทำนองเนี่ยเราไม่มีทางเลือกอื่นนะครับ เราจะ เที่ยวแบบฉาบฉวย มาครั้งเดียวแล้วจบ ขอให้ได้โกยเงิน 1 ครั้งก็พอ อ่านไม่ได้ เราก็หวังที่จะให้คนเหล่านั้นกลับมาอีกบ่อยๆ อยู่นานๆจะเยอะๆ กลับมาบ่อยๆมากกว่านะครับ ขอบคุณทุกท่านนะครับพ่อ อนุกรรมาธิการมีท่านใดอยากจะเสริม อยู่ที่นี่แล้วออนไลน์ มีไหมครับ กลับก็หลายท่านก็อาจจะเริ่มล้าแล้วนะเกือบ 2 ชั่วโมงครึ่ง นิดนึง ก็ถือว่าทำยังไงจะขยายความคิด ของท่านประธาน มันออกไปกว้างขวางแล้วก็นวดเดิมที่มันสำคัญมากเลยนะ ให้คนไทยเข้าใจเรื่อง ไอเดียดี ก่อนอื่นเขาต้องยอมรับหลักการ ID ก่อนนะอาจารย์ถ้ายอมรับหลักการ ID อนุสิทธิบัตรเม้นดีไอดีก็ก็มีความเป็นไปได้นะครับพอดีๆก็เป็น ส่วนหนึ่งของ ID นะครับ ถ้าทุกคนยอมรับหลักการการพัฒนา ที่ครอบคลุม หรือการพัฒนา เพื่อคนทั้งมวลได้ การพัฒนาที่ครอบคลุมคนพิการ การพัฒนาที่ กรมคนพิการเข้าไปด้วยก็เป็นสิ่งที่เป็นไปได้ครับจ่าครับ นะจ๊ะ น่าจะ ทำไงจะรณรงค์เรื่องพวกนี้ให้ ความเข้าใจแพร่หลายใน คนไทยไม่สำคัญมากเลยนะทุกคนได้ประโยชน์หมดไม่มีใครเสียเลย ขอบพระคุณครับอาจารย์ครับที่เป็นกำลังใจ ช่วยสนับสนุนพวกเรามาโดยตลอดครับ มีท่านใดอีกไหมครับ ถ้าไม่มีนะครับก็ต้องขอกราบขอบพระคุณทุกท่านนะคะจากทุกหน่วยงานนะครับที่ได้ ให้เกียรติกับคณะอนุกรรมาธิการนะครับ วันนี้ก็ เป็นโอกาสที่ดีนะที่เรากำลังจับ หยิบเอาหลักการที่เราพยายามโปรโมท พยายามรณรงค์มาหลายปีนี้ขึ้นมา หา ที่ ส่งตัวรายการ กำหนดทิศทางที่เป็นรูปประธรรม นะครับการพัฒนาเมือง เป็นสิ่งที่จะต้องเกิดขึ้นอย่างแน่นอนดิเลี่ยงไม่ได้ แม้ว่าหลายท่านอาจจะอยากหนีไปอยู่ชนบท ก็ตามนั้นครับแต่ว่าความเป็นเมืองใหญ่มันไปทุกที่นะครับในนั้นถ้าเราสามารถคิดก่อน ก้าวไปก่อน น้ำไม่รอตั้งรับนะครับเราก็จะมีเมืองที่น่าอยู่แล้วก็จะมีเมืองที่ทุกคน You เปลี่ยนเป็นสุขหรืออยู่ดีมีสุขร่วมกันได้นะครับก็ต้องขอบคุณทุกท่านอีกครั้งนะครับแล้วก็ เราก็คงจะได้มีการแลกเปลี่ยนเรียนรู้มีการติดต่อ แล้วก็เชิญท่านทั้งหลายเนี่ยเข้าร่วม ประชุมหารือเป็นระยะระยะต่อไปนะครับ ก็ขอบคุณทุกท่านอีกครั้งนึงนะครับขอ สวัสดีทุกท่านครับขอบคุณครับ ขอบคุณครับท่านประธานคุณค่ะยังอยู่ต่ออีกประมาณสักไม่เกิน 10 นาทีเดี๋ยวเราจะรับ วาระที่เหลือในวันนี้นะครับ เชิญฝ่ายเลขาต่อเลยครับ ก็วันละ ที่เหลือนะคะก็จะเป็นนัดประชุมครั้งต่อไปค่ะเป็นวันพุธที่ 8 กุมภาพันธ์ 2561 ค่ะ ทางต่อไปก็อาจจะใช้เวลาในการ พิจารณาเรื่อง ลงพื้นที่ที่เชียงรายอ่ะค่ะพี่เราจะไปติดตามเรื่องรถไฟทางคู่นะคะแล้วก็ รวมถึงศูนย์บริการของวาวีที่เชียงรายค่ะ เดี๋ยวข้างหน้าทั้งวันเลยค่ะจ้าเอาร่างกำหนดการแล้วเดี๋ยวจะประสานทุกท่านนะคะเดินทาง 23 24 กุมภาพันธ์นะคะว่าเท่าไหร่ สะดวก ไปร่วมบ้างอ่ะค่ะ ก็ คือ สัปดาห์หน้าเนื่องจากว่ามีการประชุมร่วมของรัฐสภา ผมเชื่อว่ายังไงก็ ไม่มีไม่มีไม่มีทางได้ประชุมก่อน 10:00 น อย่างแน่นอน ครับก็คงจะประชุมหลัง 10:00 น ณห้องประชุมจะครบหรือไม่ยังไม่ทราบ ขับแล้วก็ตอนบ่ายเนื่องจากว่าผมจะต้อง ร่วมกับคณะ น่าไปเข้าเฝ้าสมเด็จพระกนิษฐาธิราชเจ้า สมเด็จพระเทพรัตน์นะครับที่วังสระปทุมก็จะขอนัดเป็น 9:00 น ตรงนะครับ ทาง Zoom เพื่อไม่เป็นการรบกวนทุกท่านก็คือ สัปดาห์หน้าก็จะเป็นคางทูมล้วน อิเล็กทรอนิกส์ล้วนนะครับ 9:00 น เราก็ ผมก็ไม่ห่วงนะว่าถ้าองค์ประชุมครบเมื่อไหร่ผมก็เข้าประชุมได้ไม่มีปัญหา จะขอประชุม 9:00 น ตรงนะครับ ถ้าไม่จำเป็นผมไม่อยากเปลี่ยนเวลานะครับเพราะผมคิดว่า การเปลี่ยนเวลาก็จะเป็นอุปสรรค สำหรับทุกคน แต่ขอแจ้งล่วงหน้าไว้ 1 สัปดาห์เลยนะว่าสัปดาห์หน้าเนี่ย จำเป็นต้องประชุมตอน 9:00 น เพื่อความสะดวกสำหรับทุกท่านก็จะเป็นการประชุมผ่านสื่ออิเล็กทรอนิกส์ 100% กลับ ก็เรื่องเชียงรายนะครับเนื่องจากว่า มันมี จังหวะ แล้วก็การดีเลย์ออกไปเนี่ยก็อาจจะทำให้เสียโอกาส ประวัติการสร้างทางรถไฟทางคู่เนี่ยเริ่มต้นแล้ว ครับแล้วก็ การไปตอนหลังเนี่ยตอนที่เขาทำอะไรไปหมดแล้วนี่มัน มันจะเสียโอกาส ขับแล้วก็ อีกอย่างหนึ่งก็คือ เดือนพฤษภาคมเนี่ยสภาคนพิการทุกประเภทแห่งประเทศไทยจะมีสมบัติต่างชาติที่นั่น อาการที่เราไป ร่วมตีฆ้องร้องป่าว นำเสนอประเด็นที่เกี่ยวข้อง กับคนพิการเนี่ย อย่างต่อเนื่อง ก็จะ ทำให้เกิดการ เปลี่ยนแปลงก็ได้ แล้วก็หาการขึ้นดอยช่วงฤดูฝนก็คงไม่สะดวกเท่าไหร่ อากาศวันนั้นการไปติดตาม เคสที่ดอยวาวีเนี่ยน่าจะเป็นจังหวะที่ เหมาะสมที่สุดนะครับ ก็ เรามีเวลาแค่ 2 วันนะครับเราก็จะใช้เวลาให้เกิดประโยชน์สูงสุด ที่คุยกันไว้คร่าวๆก็คือว่าเราจะ ไป ที่จุด ขณะที่มีการก่อสร้าง ทางรถไฟหรือสถานีรถไฟ เพื่อเป็นการไปรณรงค์เชิงสัญลักษณ์ ก็คุณสว่างก็จะทำหน้าที่ประสานงานกับ ผู้ที่เกี่ยวข้อง ตั้งภาควิชาสังคมแล้วก็ทาง ผู้ที่เกี่ยวข้องมีหน้าที่เกี่ยวกัน ก่อสร้างด้วยนะครับ เรามีสัญญาใจ แล้วก็มีคำแถลงจาก การรถไฟแห่งประเทศไทย สมัครโครงการใหม่เน็ตจาก เป็นชานชาลาสูงทุกสถานี เราต้องการความมั่นใจ ตั้งแต่ เริ่มแรกนะครับเราไม่ต้องการให้มีการเปลี่ยนแปลงอะไรอีกแล้ว คือจริงๆ การเข้าถึงโดยสะดวกเนี่ยมันไม่ใช่มีแต่ชานชลา ถ้าเราสามารถรณรงค์เรื่องชานชลาสูงได้ทุกสถานีเนี่ยมันจะเป็นการก้าวกระโดด มันจะเป็นการก้าวกระโดดเชิงสัญลักษณ์ รถไฟสายนะเนี่ยจะเป็นสายที่ สนับสนุนการท่องเที่ยว ทางธรรมชาติ เชิงอนุรักษ์แล้วก็เชื่อมโยง พหุวัฒนธรรม จะมีจุดเชื่อมโยง การส่งขนส่งสินค้าที่เชียงของขนาดใหญ่มาก ชนะเนี่ยมันมีทั้งเศรษฐกิจสังคม วัฒนธรรมอยู่ในนั่น หาคนพิการจะต้องไม่ตกเทรนนี้ ถ้าเราสามารถปรับ องค์ปักหมุด เอาเรื่องนี้แนะนำหน้าเลยว่าชานชาลาสูง 110 ซมทุกสถานีเด่นชัยเชียงรายเชียงของเนี่ย ทำสำเร็จนะครับ ก็ได้ชื่อว่าเรากลับด้านเรื่อง สิบเอกได้ใน 1 เรื่อง อย่างน้อย ครับก็หวังว่าเราจะใช้เวลาให้เกิดประโยชน์ในเรื่องนั้น วันที่ 29 กลับ ก็เติมอีก ผมก็แทรกอีกเรื่องนึงก็คือ ID idea พูดกับทางนั้นให้เขาเข้าใจอ่ะ ต้นแบบ นี่แหละครับไม่ได้ไปในนามว่าจัดสิ่งอำนวยความสะดวกสำหรับคนพิการเราเข้าไปในนามดีไอดีครับ เราจะพูดบอกว่าประโยชน์กับทุกฝ่าย ในการเดินเข้าออก ดูรถไฟสำหรับทุกคน ผู้โดยสารเข้าง่ายออกง่าย หมายถึงว่าพูดกับ เทศบาลด้วย เจ้าเมือง คุณทำเงินด้วยได้ไหม ครับเดี๋ยวลองดูนะว่าเราอาจจะเชิญท้องถิ่นเข้ามา เข้ามาร่วมด้วยนะครับในวันนั้น บริการที่เข้าใจนะมีอัตลักษณ์เพราะเห็นว่า ไม่ได้เป็นสูตรเป็นศูนย์บริการในชุมชนทั่วไปจะเป็นศูนย์บริการในชุมชนพหุวัฒนธรรม ที่หลากหลาย อยู่ไหน มีตาทักทายทั้งในเชิงเศรษฐกิจ สังคมสิ่งแวดล้อมวัฒนธรรมภาษา เราเหมือนเชียงของ ก็อยากได้ค่ะอาจารย์เดี๋ยวอาจจะต้องไปอีกชุดนึง ผมรับรองว่าผมจะพาอาจารย์ไปเชียงของหลังประชุมแล้วนะ กรุงเทพฯเนี่ย ตั้งเป็นแสนบล็อก ndid ได้เนี่ย ถ้าผมกลับ ขอบคุณครับอาจารย์ครับก็นอกจากนั้นเนี่ยมีรถไฟนะมีวาวี แล้วก็ มอแม่ฟ้าหลวงซึ่งเราเคยไปยืน 2 รอบแล้วนะครับรอท่านก็นำเสนองานวิจัย เกี่ยวข้องกับคนพิการคราวนี้เราอยากจะไปค้างที่ 3 เนี่ย เราจะเน้นเรื่องใดดีอย่างที่อาจารย์ว่าเหรอครับเราอยากจะเอา ประเด็น 5 ประเด็นของเราเนี่ยไป ภาพกับงานที่เขาทำ เมื่อก่อนเราปล่อยให้เขาทำ เราฟังเรื่องอะไรก็ได้ที่เขาทำเนี่ย แต่คราวนี้เราอยากจะไปชวนเขาคิดชวนเขาคุยเรื่องว่า งานวิจัยของเขาเนี่ยมันจะสอดคล้องกับ ของเราได้หรือไม่ น้าเชิงสัญลักษณ์อีกนะครับ อย่างน้อยที่สุดเราจะต้องได้ 2 เรื่องก็คือรถไฟ กลับนะครับแม่ฟ้าหลวงเราก็เดี๋ยวไปเลยขากำลังประสานอยู่นะครับ แล้วก็ว่าวีเนี่ยถ้าเขาดำเนินการไปได้ด้วยดีเราก็อยากจะเชิญให้เขามาเป็นตัวอย่างในสมัชชาคนพิการในเดือนพฤษภาคม ร่วมกับทริปด้วยในฐานะที่เป็นศูนย์บริการที่มีลักษณะพิเศษ ศูนย์บริการที่ พื้นที่ยากลำบาก นะครับวัฒนธรรมข้ามภาษาและวัฒนธรรม สัปดาห์หน้าขอเป็น 09:00 น ตรงนะครับทุกท่านครับต้องขอประทานอภัยด้วยนะครับไม่อยากทำแบบนี้บ่อยแต่ก็ด้วยความจำเป็นจริงๆครับ ขอบคุณทุกท่านนะครับรบกวนเท่านี้นะครับติดประชุมทุกคนครับ อย่าลืมแจ้ง เลขาเจ้านี่นะ แจ้งไว้ให้แล้วค่ะอาจารย์น่าจะลง ขอบคุณมากครับ ผสมได้หมด เดี๋ยวหนูดูในเน็ต อาจารย์เครือวัลย์ไปได้ไหมคะจะมากินข้าวเจอกันวันที่ 23-24 ใช่ไหมคะ 23-24 วันนี้ไปได้แล้วค่ะทางศรีธัญญาเขาย้ายไปเดือนมีนาคม ก็ได้ก็ได้ ตังค์ผมล่ะ แจ้งไปว่าไปได้ป่ะ ให้ลงให้ลงวันไว้ให้อาจารย์ติดอะไรไหมคะ ผมไม่รู้ต้องทำยังไง หลานปู่ ปีนี้ก็จบ อาจารย์วันทนีย์ขาไปได้ไหมคะ เอกสาร อีกทีก็ได้ค่ะ ค่ะขอบคุณนะคะขอบคุณค่ะ astrid</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 02:00:00 - END</dc:title>
  <dc:creator/>
  <cp:keywords/>
  <dcterms:created xsi:type="dcterms:W3CDTF">2024-01-04T03:04:37Z</dcterms:created>
  <dcterms:modified xsi:type="dcterms:W3CDTF">2024-01-04T03: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5.50 น.</vt:lpwstr>
  </property>
  <property fmtid="{D5CDD505-2E9C-101B-9397-08002B2CF9AE}" pid="3" name="subtitle">
    <vt:lpwstr/>
  </property>
</Properties>
</file>